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Employ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b0cc467ed402d118a877c1974d4307593aa4773"/>
    <w:p>
      <w:pPr>
        <w:pStyle w:val="Heading1"/>
      </w:pPr>
      <w:r>
        <w:t xml:space="preserve">Statement of Purpose: Advancing My Career as a Carpenter in the United States Los Angeles</w:t>
      </w:r>
    </w:p>
    <w:p>
      <w:pPr>
        <w:pStyle w:val="FirstParagraph"/>
      </w:pPr>
      <w:r>
        <w:t xml:space="preserve">The pursuit of a professional career as a skilled carpenter is not merely a vocational choice for me; it is a lifelong commitment to craftsmanship, precision, and the tangible creation of spaces that shape communities. As I prepare to apply for lawful employment in the United States Los Angeles, this Statement of Purpose outlines my qualifications, motivations, and unwavering dedication to contributing meaningfully to the construction industry within one of America's most dynamic urban landscapes. The city of Los Angeles represents an unparalleled opportunity—a vibrant hub where innovation meets tradition, and where my carpentry expertise can directly support the infrastructure demands driving California's growth.</w:t>
      </w:r>
    </w:p>
    <w:p>
      <w:pPr>
        <w:pStyle w:val="BodyText"/>
      </w:pPr>
      <w:r>
        <w:t xml:space="preserve">My journey as a Carpenter began at a young age, learning foundational skills from family members who worked in residential construction across rural communities. This early exposure instilled in me an appreciation for the physicality of building, the importance of safety protocols, and the profound satisfaction derived from transforming raw materials into functional, aesthetically pleasing structures. Over my decade-long career as a Carpenter—first gaining experience through apprenticeship programs and later working on commercial projects—I have honed technical proficiency in framing, finish carpentry, drywall installation, cabinetry, and structural repairs. I am certified in OSHA 10 safety standards and proficient with both traditional hand tools (hammers, chisels, levels) and modern power equipment (circular saws, nail guns). Crucially, I have developed extensive experience reading complex architectural blueprints—a skill essential for navigating the diverse project requirements prevalent across United States Los Angeles.</w:t>
      </w:r>
    </w:p>
    <w:p>
      <w:pPr>
        <w:pStyle w:val="BodyText"/>
      </w:pPr>
      <w:r>
        <w:t xml:space="preserve">What compels me to seek employment specifically in Los Angeles is the city's unique blend of construction opportunities. The United States Los Angeles region faces continuous demand for skilled labor due to its booming population, expanding infrastructure needs, and significant investments in both residential and commercial development. From high-rise condominiums in Downtown LA and luxury custom homes along the Pacific Coast to historic preservation projects in neighborhoods like Echo Park and restoration efforts on the iconic Hollywood Walk of Fame, Los Angeles demands a versatile carpentry workforce. The city's commitment to sustainable building practices—evident in initiatives promoting energy-efficient framing techniques and recycled materials—resonates deeply with my own professional values. I am eager to contribute to this evolving standard by applying my knowledge of eco-friendly construction methods, such as using FSC-certified wood and implementing waste-reduction strategies on-site.</w:t>
      </w:r>
    </w:p>
    <w:p>
      <w:pPr>
        <w:pStyle w:val="BodyText"/>
      </w:pPr>
      <w:r>
        <w:t xml:space="preserve">My experience extends beyond technical skill to encompass critical soft skills vital for success in LA's fast-paced construction environment. I have managed small crews on projects requiring coordination with architects, engineers, and subcontractors—ensuring deadlines were met while maintaining the highest quality standards. For instance, during a recent multi-family housing project in the San Fernando Valley, I collaborated with a design team to adapt framing plans for seismic compliance requirements specific to Southern California's geology. This project demanded not only precision carpentry but also cultural sensitivity and clear communication across diverse teams—a dynamic common in the United States Los Angeles workforce. I am fluent in English (both written and verbal) and possess a strong understanding of U.S. building codes, particularly those outlined by the California Building Code (CBC), ensuring my work always meets or exceeds regulatory expectations.</w:t>
      </w:r>
    </w:p>
    <w:p>
      <w:pPr>
        <w:pStyle w:val="BodyText"/>
      </w:pPr>
      <w:r>
        <w:t xml:space="preserve">I recognize that advancing my career as a Carpenter in the United States Los Angeles requires more than technical ability; it demands adherence to legal pathways for employment. I am committed to pursuing all necessary documentation through proper channels, including securing any required occupational licenses and complying fully with U.S. immigration regulations for skilled laborers. This Statement of Purpose serves not only as an introduction but as a declaration of my intent to be a lawful, productive member of the Los Angeles construction community. I am prepared to undertake additional training if needed—such as specialized certification in green building or advanced blueprint reading—to align with industry standards and meet the evolving needs of Los Angeles developers and homeowners.</w:t>
      </w:r>
    </w:p>
    <w:p>
      <w:pPr>
        <w:pStyle w:val="BodyText"/>
      </w:pPr>
      <w:r>
        <w:t xml:space="preserve">The United States offers unparalleled opportunities for skilled tradespeople to build careers rooted in respect, economic stability, and professional growth. Los Angeles, with its unique cultural mosaic, ambitious development projects, and emphasis on innovation within construction practices, presents the ideal environment for me to elevate my craft. I am not merely seeking a job; I am seeking a place where my skills as a Carpenter can contribute to the physical fabric of this city—a city that embodies resilience and forward-thinking vision. My goal is to become an integral part of Los Angeles' continued transformation, ensuring that every beam, wall, and doorway I help construct stands as a testament to quality workmanship and dedication.</w:t>
      </w:r>
    </w:p>
    <w:p>
      <w:pPr>
        <w:pStyle w:val="BodyText"/>
      </w:pPr>
      <w:r>
        <w:t xml:space="preserve">In closing, I am prepared to bring my technical expertise in carpentry, my proactive approach to safety and efficiency, and my deep respect for the craft to the Los Angeles construction industry. My experience aligns precisely with the demands of projects across Southern California, from urban revitalization efforts to high-end residential builds. The United States Los Angeles is where I envision building not just structures—but a lasting professional legacy rooted in skill, integrity, and community contribution. I am eager to contribute my abilities as a Carpenter to the growth of this remarkable city and await the opportunity to demonstrate my commitment through dedicated service on your team.</w:t>
      </w:r>
    </w:p>
    <w:p>
      <w:pPr>
        <w:pStyle w:val="BodyText"/>
      </w:pPr>
      <w:r>
        <w:t xml:space="preserve">Thank you for considering my application. I look forward to the possibility of discussing how my qualifications can support your projects in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Employment in United States Los Angeles</dc:title>
  <dc:creator/>
  <cp:keywords/>
  <dcterms:created xsi:type="dcterms:W3CDTF">2026-07-24T04:57:16Z</dcterms:created>
  <dcterms:modified xsi:type="dcterms:W3CDTF">2026-07-24T04:57:16Z</dcterms:modified>
</cp:coreProperties>
</file>

<file path=docProps/custom.xml><?xml version="1.0" encoding="utf-8"?>
<Properties xmlns="http://schemas.openxmlformats.org/officeDocument/2006/custom-properties" xmlns:vt="http://schemas.openxmlformats.org/officeDocument/2006/docPropsVTypes"/>
</file>